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F0E71E" w14:textId="77777777" w:rsidR="00BF365C" w:rsidRPr="007A41DB" w:rsidRDefault="00BF365C" w:rsidP="00BF365C">
      <w:pPr>
        <w:spacing w:before="36"/>
        <w:jc w:val="center"/>
        <w:rPr>
          <w:b/>
          <w:bCs/>
          <w:spacing w:val="-4"/>
          <w:sz w:val="40"/>
          <w:szCs w:val="36"/>
          <w:u w:val="single"/>
        </w:rPr>
      </w:pPr>
      <w:r w:rsidRPr="007A41DB">
        <w:rPr>
          <w:b/>
          <w:bCs/>
          <w:spacing w:val="-4"/>
          <w:sz w:val="44"/>
          <w:szCs w:val="40"/>
          <w:u w:val="single"/>
        </w:rPr>
        <w:t xml:space="preserve">New Patient </w:t>
      </w:r>
      <w:r w:rsidR="00DC257C" w:rsidRPr="007A41DB">
        <w:rPr>
          <w:b/>
          <w:bCs/>
          <w:spacing w:val="-4"/>
          <w:sz w:val="44"/>
          <w:szCs w:val="40"/>
          <w:u w:val="single"/>
        </w:rPr>
        <w:t xml:space="preserve">Weight Loss </w:t>
      </w:r>
      <w:r w:rsidRPr="007A41DB">
        <w:rPr>
          <w:b/>
          <w:bCs/>
          <w:spacing w:val="-4"/>
          <w:sz w:val="44"/>
          <w:szCs w:val="40"/>
          <w:u w:val="single"/>
        </w:rPr>
        <w:t>Intake Form</w:t>
      </w:r>
    </w:p>
    <w:p w14:paraId="65DF4F46" w14:textId="77777777" w:rsidR="00BF365C" w:rsidRPr="00F22923" w:rsidRDefault="00BF365C" w:rsidP="00F22923">
      <w:pPr>
        <w:spacing w:before="288"/>
        <w:rPr>
          <w:b/>
          <w:bCs/>
          <w:sz w:val="28"/>
          <w:szCs w:val="28"/>
        </w:rPr>
      </w:pPr>
      <w:r w:rsidRPr="00F22923">
        <w:rPr>
          <w:b/>
          <w:bCs/>
          <w:sz w:val="28"/>
          <w:szCs w:val="28"/>
        </w:rPr>
        <w:t xml:space="preserve">Basic Patient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130B98" w:rsidRPr="00F22923" w14:paraId="3881F86E" w14:textId="77777777" w:rsidTr="00130B98">
        <w:tc>
          <w:tcPr>
            <w:tcW w:w="11016" w:type="dxa"/>
          </w:tcPr>
          <w:p w14:paraId="42F1276A" w14:textId="77777777" w:rsidR="00130B98" w:rsidRPr="00F22923" w:rsidRDefault="00130B98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Name:                                                                                                                                   Date:</w:t>
            </w:r>
          </w:p>
        </w:tc>
      </w:tr>
      <w:tr w:rsidR="00130B98" w:rsidRPr="00F22923" w14:paraId="2ABD35D3" w14:textId="77777777" w:rsidTr="00130B98">
        <w:tc>
          <w:tcPr>
            <w:tcW w:w="11016" w:type="dxa"/>
          </w:tcPr>
          <w:p w14:paraId="6D247584" w14:textId="77777777" w:rsidR="00130B98" w:rsidRPr="00F22923" w:rsidRDefault="00130B98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Street Address:</w:t>
            </w:r>
          </w:p>
        </w:tc>
      </w:tr>
      <w:tr w:rsidR="00130B98" w:rsidRPr="00F22923" w14:paraId="5D59AD5C" w14:textId="77777777" w:rsidTr="00130B98">
        <w:tc>
          <w:tcPr>
            <w:tcW w:w="11016" w:type="dxa"/>
          </w:tcPr>
          <w:p w14:paraId="37C6B6A5" w14:textId="77777777" w:rsidR="00130B98" w:rsidRPr="00F22923" w:rsidRDefault="00130B98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 xml:space="preserve">City:                                                                             </w:t>
            </w:r>
            <w:r w:rsidR="00953949">
              <w:rPr>
                <w:spacing w:val="4"/>
              </w:rPr>
              <w:t xml:space="preserve">          </w:t>
            </w:r>
            <w:r w:rsidRPr="00F22923">
              <w:rPr>
                <w:spacing w:val="4"/>
              </w:rPr>
              <w:t xml:space="preserve">               State:                        Zip:</w:t>
            </w:r>
          </w:p>
        </w:tc>
      </w:tr>
      <w:tr w:rsidR="00130B98" w:rsidRPr="00F22923" w14:paraId="7B7F635A" w14:textId="77777777" w:rsidTr="00130B98">
        <w:tc>
          <w:tcPr>
            <w:tcW w:w="11016" w:type="dxa"/>
          </w:tcPr>
          <w:p w14:paraId="545C7EF5" w14:textId="77777777" w:rsidR="00130B98" w:rsidRPr="00F22923" w:rsidRDefault="00130B98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 xml:space="preserve">Home Phone:                                          </w:t>
            </w:r>
            <w:r w:rsidR="00953949">
              <w:rPr>
                <w:spacing w:val="4"/>
              </w:rPr>
              <w:t xml:space="preserve">               </w:t>
            </w:r>
            <w:r w:rsidRPr="00F22923">
              <w:rPr>
                <w:spacing w:val="4"/>
              </w:rPr>
              <w:t xml:space="preserve">         Cell Phone:</w:t>
            </w:r>
          </w:p>
        </w:tc>
      </w:tr>
      <w:tr w:rsidR="00130B98" w:rsidRPr="00F22923" w14:paraId="43044849" w14:textId="77777777" w:rsidTr="00130B98">
        <w:tc>
          <w:tcPr>
            <w:tcW w:w="11016" w:type="dxa"/>
          </w:tcPr>
          <w:p w14:paraId="6113788B" w14:textId="77777777" w:rsidR="00130B98" w:rsidRPr="00F22923" w:rsidRDefault="00130B98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Email Address:</w:t>
            </w:r>
          </w:p>
        </w:tc>
      </w:tr>
      <w:tr w:rsidR="00130B98" w:rsidRPr="00F22923" w14:paraId="776E058D" w14:textId="77777777" w:rsidTr="00130B98">
        <w:tc>
          <w:tcPr>
            <w:tcW w:w="11016" w:type="dxa"/>
          </w:tcPr>
          <w:p w14:paraId="1655DF8E" w14:textId="77777777" w:rsidR="00130B98" w:rsidRPr="00F22923" w:rsidRDefault="00130B98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Sex:        M       F              Age:</w:t>
            </w:r>
            <w:r w:rsidR="00953949">
              <w:rPr>
                <w:spacing w:val="4"/>
              </w:rPr>
              <w:t xml:space="preserve">           </w:t>
            </w:r>
            <w:r w:rsidR="00A16E40" w:rsidRPr="00F22923">
              <w:rPr>
                <w:spacing w:val="4"/>
              </w:rPr>
              <w:t xml:space="preserve">           </w:t>
            </w:r>
            <w:r w:rsidRPr="00F22923">
              <w:rPr>
                <w:spacing w:val="4"/>
              </w:rPr>
              <w:t xml:space="preserve">Birth date: </w:t>
            </w:r>
            <w:r w:rsidR="00A16E40" w:rsidRPr="00F22923">
              <w:rPr>
                <w:spacing w:val="4"/>
              </w:rPr>
              <w:t xml:space="preserve">                       </w:t>
            </w:r>
            <w:r w:rsidRPr="00F22923">
              <w:rPr>
                <w:spacing w:val="4"/>
              </w:rPr>
              <w:t xml:space="preserve">   Height: </w:t>
            </w:r>
            <w:r w:rsidR="00A16E40" w:rsidRPr="00F22923">
              <w:rPr>
                <w:spacing w:val="4"/>
              </w:rPr>
              <w:t xml:space="preserve">                 Weight:</w:t>
            </w:r>
          </w:p>
        </w:tc>
      </w:tr>
      <w:tr w:rsidR="00130B98" w:rsidRPr="00F22923" w14:paraId="413434A7" w14:textId="77777777" w:rsidTr="00130B98">
        <w:tc>
          <w:tcPr>
            <w:tcW w:w="11016" w:type="dxa"/>
          </w:tcPr>
          <w:p w14:paraId="52D7F08D" w14:textId="77777777" w:rsidR="00130B98" w:rsidRPr="00F22923" w:rsidRDefault="00130B98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Marital Status:</w:t>
            </w:r>
            <w:r w:rsidR="0045763A" w:rsidRPr="00F22923">
              <w:rPr>
                <w:spacing w:val="4"/>
              </w:rPr>
              <w:t xml:space="preserve"> </w:t>
            </w:r>
            <w:r w:rsidRPr="00F22923">
              <w:rPr>
                <w:spacing w:val="4"/>
              </w:rPr>
              <w:tab/>
              <w:t xml:space="preserve">□ Single   □ </w:t>
            </w:r>
            <w:r w:rsidR="0045763A" w:rsidRPr="00F22923">
              <w:rPr>
                <w:spacing w:val="4"/>
              </w:rPr>
              <w:t xml:space="preserve">Married </w:t>
            </w:r>
            <w:r w:rsidRPr="00F22923">
              <w:rPr>
                <w:spacing w:val="4"/>
              </w:rPr>
              <w:t xml:space="preserve">  □ </w:t>
            </w:r>
            <w:r w:rsidR="0045763A" w:rsidRPr="00F22923">
              <w:rPr>
                <w:spacing w:val="4"/>
              </w:rPr>
              <w:t xml:space="preserve">Widowed  </w:t>
            </w:r>
            <w:r w:rsidRPr="00F22923">
              <w:rPr>
                <w:spacing w:val="4"/>
              </w:rPr>
              <w:t xml:space="preserve"> □ Separated   □ Divorced</w:t>
            </w:r>
          </w:p>
        </w:tc>
      </w:tr>
      <w:tr w:rsidR="00130B98" w:rsidRPr="00F22923" w14:paraId="1FBA1E72" w14:textId="77777777" w:rsidTr="00130B98">
        <w:tc>
          <w:tcPr>
            <w:tcW w:w="11016" w:type="dxa"/>
          </w:tcPr>
          <w:p w14:paraId="0AD4C5EF" w14:textId="77777777" w:rsidR="00130B98" w:rsidRPr="00F22923" w:rsidRDefault="00130B98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 xml:space="preserve">Occupation: </w:t>
            </w:r>
            <w:r w:rsidR="00A16E40" w:rsidRPr="00F22923">
              <w:rPr>
                <w:spacing w:val="4"/>
              </w:rPr>
              <w:t xml:space="preserve">                                                        </w:t>
            </w:r>
            <w:r w:rsidR="00DB6C5B">
              <w:rPr>
                <w:spacing w:val="4"/>
              </w:rPr>
              <w:t xml:space="preserve">           </w:t>
            </w:r>
            <w:r w:rsidR="00953949">
              <w:rPr>
                <w:spacing w:val="4"/>
              </w:rPr>
              <w:t xml:space="preserve">  </w:t>
            </w:r>
            <w:r w:rsidR="00DB6C5B">
              <w:rPr>
                <w:spacing w:val="4"/>
              </w:rPr>
              <w:t xml:space="preserve">              </w:t>
            </w:r>
            <w:r w:rsidRPr="00F22923">
              <w:rPr>
                <w:spacing w:val="4"/>
              </w:rPr>
              <w:t xml:space="preserve">Hobby: </w:t>
            </w:r>
          </w:p>
        </w:tc>
      </w:tr>
      <w:tr w:rsidR="009E013C" w:rsidRPr="00F22923" w14:paraId="13AA95FF" w14:textId="77777777" w:rsidTr="00130B98">
        <w:tc>
          <w:tcPr>
            <w:tcW w:w="11016" w:type="dxa"/>
          </w:tcPr>
          <w:p w14:paraId="422EACDE" w14:textId="77777777" w:rsidR="009E013C" w:rsidRPr="00F22923" w:rsidRDefault="003D3940" w:rsidP="0045763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How did you hear about us</w:t>
            </w:r>
            <w:r w:rsidR="009E013C" w:rsidRPr="00F22923">
              <w:rPr>
                <w:spacing w:val="4"/>
              </w:rPr>
              <w:t>?</w:t>
            </w:r>
          </w:p>
        </w:tc>
      </w:tr>
    </w:tbl>
    <w:p w14:paraId="124906D8" w14:textId="77777777" w:rsidR="00130B98" w:rsidRPr="00F22923" w:rsidRDefault="00130B98" w:rsidP="00130B98">
      <w:pPr>
        <w:spacing w:before="288"/>
        <w:rPr>
          <w:b/>
          <w:bCs/>
          <w:sz w:val="28"/>
          <w:szCs w:val="28"/>
        </w:rPr>
      </w:pPr>
      <w:r w:rsidRPr="00F22923">
        <w:rPr>
          <w:b/>
          <w:bCs/>
          <w:sz w:val="28"/>
          <w:szCs w:val="28"/>
        </w:rPr>
        <w:t>Health and Wellness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68"/>
        <w:gridCol w:w="2448"/>
      </w:tblGrid>
      <w:tr w:rsidR="00130B98" w:rsidRPr="00F22923" w14:paraId="6C581BE0" w14:textId="77777777" w:rsidTr="00130B98">
        <w:tc>
          <w:tcPr>
            <w:tcW w:w="11016" w:type="dxa"/>
            <w:gridSpan w:val="2"/>
          </w:tcPr>
          <w:p w14:paraId="16985095" w14:textId="77777777" w:rsidR="00130B98" w:rsidRPr="00F22923" w:rsidRDefault="00D63837" w:rsidP="00D63837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Are you currently under the care of a physician?</w:t>
            </w:r>
            <w:r w:rsidR="00130B98" w:rsidRPr="00F22923">
              <w:rPr>
                <w:spacing w:val="4"/>
              </w:rPr>
              <w:t xml:space="preserve"> </w:t>
            </w:r>
          </w:p>
        </w:tc>
      </w:tr>
      <w:tr w:rsidR="005D27BE" w:rsidRPr="00F22923" w14:paraId="21BF186B" w14:textId="77777777" w:rsidTr="00130B98">
        <w:tc>
          <w:tcPr>
            <w:tcW w:w="11016" w:type="dxa"/>
            <w:gridSpan w:val="2"/>
          </w:tcPr>
          <w:p w14:paraId="0B323F9D" w14:textId="77777777" w:rsidR="005D27BE" w:rsidRPr="00F22923" w:rsidRDefault="00CC119A" w:rsidP="00130B98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Are you taking any m</w:t>
            </w:r>
            <w:r w:rsidR="005D27BE" w:rsidRPr="00F22923">
              <w:rPr>
                <w:spacing w:val="4"/>
              </w:rPr>
              <w:t>edications?</w:t>
            </w:r>
          </w:p>
        </w:tc>
      </w:tr>
      <w:tr w:rsidR="004778A9" w:rsidRPr="00F22923" w14:paraId="36B54F2A" w14:textId="77777777" w:rsidTr="00130B98">
        <w:tc>
          <w:tcPr>
            <w:tcW w:w="11016" w:type="dxa"/>
            <w:gridSpan w:val="2"/>
          </w:tcPr>
          <w:p w14:paraId="3B18850E" w14:textId="77777777" w:rsidR="004778A9" w:rsidRPr="00F22923" w:rsidRDefault="004778A9" w:rsidP="00130B98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Has your doctor advised you to lose weight?</w:t>
            </w:r>
          </w:p>
        </w:tc>
      </w:tr>
      <w:tr w:rsidR="004B124D" w:rsidRPr="00F22923" w14:paraId="0BD6B5A6" w14:textId="77777777" w:rsidTr="00D643AE">
        <w:tc>
          <w:tcPr>
            <w:tcW w:w="8568" w:type="dxa"/>
          </w:tcPr>
          <w:p w14:paraId="64AAD95E" w14:textId="77777777" w:rsidR="004B124D" w:rsidRPr="00F22923" w:rsidRDefault="004B124D" w:rsidP="004B124D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Do you have any dietary restrictions?</w:t>
            </w:r>
            <w:r w:rsidRPr="00F22923">
              <w:rPr>
                <w:spacing w:val="-5"/>
                <w:w w:val="105"/>
              </w:rPr>
              <w:t xml:space="preserve">      </w:t>
            </w:r>
          </w:p>
        </w:tc>
        <w:tc>
          <w:tcPr>
            <w:tcW w:w="2448" w:type="dxa"/>
          </w:tcPr>
          <w:p w14:paraId="0961E68F" w14:textId="77777777" w:rsidR="004B124D" w:rsidRPr="00F22923" w:rsidRDefault="00D643AE" w:rsidP="00D643AE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-8"/>
              </w:rPr>
              <w:t xml:space="preserve">□ </w:t>
            </w:r>
            <w:r w:rsidRPr="00D643AE">
              <w:rPr>
                <w:spacing w:val="-5"/>
                <w:w w:val="105"/>
              </w:rPr>
              <w:t>Yes             □ No</w:t>
            </w:r>
            <w:r w:rsidRPr="00F22923">
              <w:rPr>
                <w:spacing w:val="-5"/>
                <w:w w:val="105"/>
              </w:rPr>
              <w:t xml:space="preserve">          </w:t>
            </w:r>
          </w:p>
        </w:tc>
      </w:tr>
      <w:tr w:rsidR="00162FBC" w:rsidRPr="00F22923" w14:paraId="650F1761" w14:textId="77777777" w:rsidTr="00130B98">
        <w:tc>
          <w:tcPr>
            <w:tcW w:w="11016" w:type="dxa"/>
            <w:gridSpan w:val="2"/>
          </w:tcPr>
          <w:p w14:paraId="47034F89" w14:textId="77777777" w:rsidR="00162FBC" w:rsidRPr="00F22923" w:rsidRDefault="00162FBC" w:rsidP="00CC119A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 xml:space="preserve">Please </w:t>
            </w:r>
            <w:r w:rsidR="00CC119A" w:rsidRPr="00F22923">
              <w:rPr>
                <w:spacing w:val="4"/>
              </w:rPr>
              <w:t>e</w:t>
            </w:r>
            <w:r w:rsidRPr="00F22923">
              <w:rPr>
                <w:spacing w:val="4"/>
              </w:rPr>
              <w:t>xplain:</w:t>
            </w:r>
          </w:p>
        </w:tc>
      </w:tr>
      <w:tr w:rsidR="007179BD" w:rsidRPr="00F22923" w14:paraId="2D743550" w14:textId="77777777" w:rsidTr="00130B98">
        <w:tc>
          <w:tcPr>
            <w:tcW w:w="11016" w:type="dxa"/>
            <w:gridSpan w:val="2"/>
          </w:tcPr>
          <w:p w14:paraId="0F00D190" w14:textId="77777777" w:rsidR="007179BD" w:rsidRPr="00F22923" w:rsidRDefault="007179BD" w:rsidP="00130B98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How often do you exercise?                                        What type</w:t>
            </w:r>
            <w:r w:rsidR="00CC119A" w:rsidRPr="00F22923">
              <w:rPr>
                <w:spacing w:val="4"/>
              </w:rPr>
              <w:t xml:space="preserve"> of exercise</w:t>
            </w:r>
            <w:r w:rsidRPr="00F22923">
              <w:rPr>
                <w:spacing w:val="4"/>
              </w:rPr>
              <w:t>?</w:t>
            </w:r>
          </w:p>
        </w:tc>
      </w:tr>
      <w:tr w:rsidR="004B124D" w:rsidRPr="00F22923" w14:paraId="144444F8" w14:textId="77777777" w:rsidTr="00D643AE">
        <w:tc>
          <w:tcPr>
            <w:tcW w:w="8568" w:type="dxa"/>
          </w:tcPr>
          <w:p w14:paraId="5E2E1A26" w14:textId="77777777" w:rsidR="004B124D" w:rsidRPr="00F22923" w:rsidRDefault="004B124D" w:rsidP="00953949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>Do you feel stressed?</w:t>
            </w:r>
            <w:r w:rsidR="00953949">
              <w:rPr>
                <w:spacing w:val="-5"/>
                <w:w w:val="105"/>
              </w:rPr>
              <w:t xml:space="preserve"> </w:t>
            </w:r>
          </w:p>
        </w:tc>
        <w:tc>
          <w:tcPr>
            <w:tcW w:w="2448" w:type="dxa"/>
          </w:tcPr>
          <w:p w14:paraId="29AE06B6" w14:textId="77777777" w:rsidR="004B124D" w:rsidRPr="00F22923" w:rsidRDefault="004B124D" w:rsidP="00D643AE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-8"/>
              </w:rPr>
              <w:t xml:space="preserve">□ </w:t>
            </w:r>
            <w:r w:rsidRPr="00D643AE">
              <w:rPr>
                <w:spacing w:val="-5"/>
                <w:w w:val="105"/>
              </w:rPr>
              <w:t>Yes             □ No</w:t>
            </w:r>
            <w:r w:rsidRPr="00F22923">
              <w:rPr>
                <w:spacing w:val="-5"/>
                <w:w w:val="105"/>
              </w:rPr>
              <w:t xml:space="preserve">          </w:t>
            </w:r>
          </w:p>
        </w:tc>
      </w:tr>
      <w:tr w:rsidR="00D643AE" w:rsidRPr="00F22923" w14:paraId="6ECD005B" w14:textId="77777777" w:rsidTr="001571A7">
        <w:tc>
          <w:tcPr>
            <w:tcW w:w="11016" w:type="dxa"/>
            <w:gridSpan w:val="2"/>
          </w:tcPr>
          <w:p w14:paraId="1A169133" w14:textId="77777777" w:rsidR="00D643AE" w:rsidRPr="00F22923" w:rsidRDefault="00D643AE" w:rsidP="00130B98">
            <w:pPr>
              <w:tabs>
                <w:tab w:val="right" w:leader="underscore" w:pos="3144"/>
              </w:tabs>
              <w:rPr>
                <w:spacing w:val="-8"/>
              </w:rPr>
            </w:pPr>
            <w:r w:rsidRPr="00F22923">
              <w:rPr>
                <w:spacing w:val="4"/>
              </w:rPr>
              <w:t>Please explain:</w:t>
            </w:r>
          </w:p>
        </w:tc>
      </w:tr>
      <w:tr w:rsidR="00322453" w:rsidRPr="00F22923" w14:paraId="3064A2A3" w14:textId="77777777" w:rsidTr="00130B98">
        <w:tc>
          <w:tcPr>
            <w:tcW w:w="11016" w:type="dxa"/>
            <w:gridSpan w:val="2"/>
          </w:tcPr>
          <w:p w14:paraId="4993910E" w14:textId="77777777" w:rsidR="00322453" w:rsidRPr="00F22923" w:rsidRDefault="00322453" w:rsidP="00A16E40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4"/>
              </w:rPr>
              <w:t xml:space="preserve">Check ALL that apply to you:   </w:t>
            </w:r>
            <w:r w:rsidRPr="00F22923">
              <w:rPr>
                <w:spacing w:val="-8"/>
              </w:rPr>
              <w:t xml:space="preserve">□ </w:t>
            </w:r>
            <w:r w:rsidRPr="00F22923">
              <w:rPr>
                <w:spacing w:val="4"/>
              </w:rPr>
              <w:t xml:space="preserve">Heart Condition  </w:t>
            </w:r>
            <w:r w:rsidRPr="00F22923">
              <w:rPr>
                <w:spacing w:val="-8"/>
              </w:rPr>
              <w:t>□</w:t>
            </w:r>
            <w:r w:rsidRPr="00F22923">
              <w:rPr>
                <w:spacing w:val="4"/>
              </w:rPr>
              <w:t xml:space="preserve"> Epilepsy/Seizures </w:t>
            </w:r>
            <w:r w:rsidRPr="00F22923">
              <w:rPr>
                <w:spacing w:val="-8"/>
              </w:rPr>
              <w:t>□</w:t>
            </w:r>
            <w:r w:rsidRPr="00F22923">
              <w:rPr>
                <w:spacing w:val="4"/>
              </w:rPr>
              <w:t xml:space="preserve"> Pregnant  </w:t>
            </w:r>
            <w:r w:rsidRPr="00F22923">
              <w:rPr>
                <w:spacing w:val="-8"/>
              </w:rPr>
              <w:t xml:space="preserve">□ </w:t>
            </w:r>
            <w:r w:rsidRPr="00F22923">
              <w:rPr>
                <w:spacing w:val="4"/>
              </w:rPr>
              <w:t>Might Be Pregnant</w:t>
            </w:r>
          </w:p>
          <w:p w14:paraId="3D309270" w14:textId="77777777" w:rsidR="00322453" w:rsidRPr="00F22923" w:rsidRDefault="00322453" w:rsidP="00322453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-8"/>
              </w:rPr>
              <w:t xml:space="preserve">□ </w:t>
            </w:r>
            <w:r w:rsidRPr="00F22923">
              <w:rPr>
                <w:spacing w:val="4"/>
              </w:rPr>
              <w:t xml:space="preserve">Taking Heart Medication/Blood Thinners   </w:t>
            </w:r>
            <w:r w:rsidRPr="00F22923">
              <w:rPr>
                <w:spacing w:val="-8"/>
              </w:rPr>
              <w:t xml:space="preserve">□ </w:t>
            </w:r>
            <w:r w:rsidRPr="00F22923">
              <w:rPr>
                <w:spacing w:val="4"/>
              </w:rPr>
              <w:t xml:space="preserve">Currently Undergoing Chemotherapy    </w:t>
            </w:r>
            <w:r w:rsidRPr="00F22923">
              <w:rPr>
                <w:spacing w:val="-8"/>
              </w:rPr>
              <w:t xml:space="preserve">□ </w:t>
            </w:r>
            <w:r w:rsidRPr="00F22923">
              <w:rPr>
                <w:spacing w:val="4"/>
              </w:rPr>
              <w:t>Breast Feeding</w:t>
            </w:r>
          </w:p>
          <w:p w14:paraId="0B6EB00D" w14:textId="77777777" w:rsidR="00322453" w:rsidRPr="00F22923" w:rsidRDefault="00322453" w:rsidP="00322453">
            <w:pPr>
              <w:tabs>
                <w:tab w:val="right" w:leader="underscore" w:pos="3144"/>
              </w:tabs>
              <w:rPr>
                <w:spacing w:val="4"/>
              </w:rPr>
            </w:pPr>
            <w:r w:rsidRPr="00F22923">
              <w:rPr>
                <w:spacing w:val="-8"/>
              </w:rPr>
              <w:t xml:space="preserve">□ </w:t>
            </w:r>
            <w:r w:rsidRPr="00F22923">
              <w:rPr>
                <w:spacing w:val="4"/>
              </w:rPr>
              <w:t>Kn</w:t>
            </w:r>
            <w:r w:rsidR="00CC119A" w:rsidRPr="00F22923">
              <w:rPr>
                <w:spacing w:val="4"/>
              </w:rPr>
              <w:t xml:space="preserve">own Adverse Reactions to Niacin </w:t>
            </w:r>
            <w:r w:rsidRPr="00F22923">
              <w:rPr>
                <w:spacing w:val="4"/>
              </w:rPr>
              <w:t>or B Vitamins</w:t>
            </w:r>
          </w:p>
        </w:tc>
      </w:tr>
    </w:tbl>
    <w:p w14:paraId="1FC01EBC" w14:textId="77777777" w:rsidR="00D51FEA" w:rsidRPr="00F22923" w:rsidRDefault="00D51FEA" w:rsidP="0023265D">
      <w:pPr>
        <w:spacing w:before="36" w:line="290" w:lineRule="auto"/>
        <w:jc w:val="center"/>
        <w:rPr>
          <w:bCs/>
          <w:i/>
          <w:spacing w:val="-10"/>
          <w:w w:val="105"/>
        </w:rPr>
      </w:pPr>
      <w:r w:rsidRPr="00F22923">
        <w:rPr>
          <w:bCs/>
          <w:i/>
          <w:spacing w:val="-10"/>
          <w:w w:val="105"/>
        </w:rPr>
        <w:t>Please answer the following questions honestly so we can do our best to help you reach your goals.</w:t>
      </w:r>
    </w:p>
    <w:p w14:paraId="2867CBC5" w14:textId="77777777" w:rsidR="00976FDF" w:rsidRPr="007A41DB" w:rsidRDefault="00D51FEA" w:rsidP="0045763A">
      <w:pPr>
        <w:spacing w:before="72"/>
        <w:rPr>
          <w:b/>
          <w:spacing w:val="-5"/>
          <w:w w:val="105"/>
          <w:sz w:val="28"/>
        </w:rPr>
      </w:pPr>
      <w:r w:rsidRPr="007A41DB">
        <w:rPr>
          <w:b/>
          <w:spacing w:val="-5"/>
          <w:w w:val="105"/>
          <w:sz w:val="28"/>
        </w:rPr>
        <w:t>Check ALL areas of treatment that interest you: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10998"/>
      </w:tblGrid>
      <w:tr w:rsidR="00F27A72" w:rsidRPr="00F22923" w14:paraId="0F0D1A97" w14:textId="77777777" w:rsidTr="00962FA5">
        <w:trPr>
          <w:trHeight w:val="377"/>
        </w:trPr>
        <w:tc>
          <w:tcPr>
            <w:tcW w:w="10998" w:type="dxa"/>
          </w:tcPr>
          <w:p w14:paraId="31010442" w14:textId="77777777" w:rsidR="00F27A72" w:rsidRPr="00F22923" w:rsidRDefault="00F27A72" w:rsidP="0045763A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□ </w:t>
            </w:r>
            <w:r w:rsidR="00D51FEA" w:rsidRPr="00F22923">
              <w:rPr>
                <w:spacing w:val="-5"/>
                <w:w w:val="105"/>
              </w:rPr>
              <w:t xml:space="preserve">Weight Loss </w:t>
            </w:r>
            <w:r w:rsidRPr="00F22923">
              <w:rPr>
                <w:spacing w:val="-5"/>
                <w:w w:val="105"/>
              </w:rPr>
              <w:t xml:space="preserve">       □ Cleansing and Detoxification       □</w:t>
            </w:r>
            <w:r w:rsidR="00CC119A" w:rsidRPr="00F22923">
              <w:rPr>
                <w:spacing w:val="-5"/>
                <w:w w:val="105"/>
              </w:rPr>
              <w:t xml:space="preserve"> General Wellness       </w:t>
            </w:r>
            <w:r w:rsidRPr="00F22923">
              <w:rPr>
                <w:spacing w:val="-5"/>
                <w:w w:val="105"/>
              </w:rPr>
              <w:t>□ Body Wraps</w:t>
            </w:r>
          </w:p>
        </w:tc>
      </w:tr>
      <w:tr w:rsidR="00F27A72" w:rsidRPr="00F22923" w14:paraId="1BA2BCDE" w14:textId="77777777" w:rsidTr="0023265D">
        <w:tc>
          <w:tcPr>
            <w:tcW w:w="10998" w:type="dxa"/>
          </w:tcPr>
          <w:p w14:paraId="04C1D8B1" w14:textId="77777777" w:rsidR="00F27A72" w:rsidRPr="00F22923" w:rsidRDefault="00F27A72" w:rsidP="0045763A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□ </w:t>
            </w:r>
            <w:r w:rsidR="00CC119A" w:rsidRPr="00F22923">
              <w:rPr>
                <w:spacing w:val="-5"/>
                <w:w w:val="105"/>
              </w:rPr>
              <w:t>More</w:t>
            </w:r>
            <w:r w:rsidRPr="00F22923">
              <w:rPr>
                <w:spacing w:val="-5"/>
                <w:w w:val="105"/>
              </w:rPr>
              <w:t xml:space="preserve"> Energy</w:t>
            </w:r>
            <w:r w:rsidRPr="00F22923">
              <w:rPr>
                <w:spacing w:val="-5"/>
                <w:w w:val="105"/>
              </w:rPr>
              <w:tab/>
              <w:t xml:space="preserve">  </w:t>
            </w:r>
            <w:r w:rsidR="00FC6FCD" w:rsidRPr="00F22923">
              <w:rPr>
                <w:spacing w:val="-5"/>
                <w:w w:val="105"/>
              </w:rPr>
              <w:t xml:space="preserve">    </w:t>
            </w:r>
            <w:r w:rsidRPr="00F22923">
              <w:rPr>
                <w:spacing w:val="-5"/>
                <w:w w:val="105"/>
              </w:rPr>
              <w:t xml:space="preserve"> </w:t>
            </w:r>
            <w:r w:rsidR="00FC6FCD" w:rsidRPr="00F22923">
              <w:rPr>
                <w:spacing w:val="-5"/>
                <w:w w:val="105"/>
              </w:rPr>
              <w:t xml:space="preserve">□ </w:t>
            </w:r>
            <w:r w:rsidR="000C5D35" w:rsidRPr="00F22923">
              <w:rPr>
                <w:spacing w:val="-5"/>
                <w:w w:val="105"/>
              </w:rPr>
              <w:t>Stress R</w:t>
            </w:r>
            <w:r w:rsidR="00FC6FCD" w:rsidRPr="00F22923">
              <w:rPr>
                <w:spacing w:val="-5"/>
                <w:w w:val="105"/>
              </w:rPr>
              <w:t>eduction</w:t>
            </w:r>
            <w:r w:rsidRPr="00F22923">
              <w:rPr>
                <w:spacing w:val="-5"/>
                <w:w w:val="105"/>
              </w:rPr>
              <w:t xml:space="preserve">     </w:t>
            </w:r>
            <w:r w:rsidR="00FC6FCD" w:rsidRPr="00F22923">
              <w:rPr>
                <w:spacing w:val="-5"/>
                <w:w w:val="105"/>
              </w:rPr>
              <w:t xml:space="preserve">   </w:t>
            </w:r>
            <w:r w:rsidRPr="00F22923">
              <w:rPr>
                <w:spacing w:val="-5"/>
                <w:w w:val="105"/>
              </w:rPr>
              <w:t xml:space="preserve">       □ Other</w:t>
            </w:r>
          </w:p>
        </w:tc>
      </w:tr>
    </w:tbl>
    <w:p w14:paraId="4D345DD3" w14:textId="77777777" w:rsidR="00F27A72" w:rsidRPr="00F22923" w:rsidRDefault="00F27A72" w:rsidP="00D51FEA">
      <w:pPr>
        <w:spacing w:before="72"/>
        <w:rPr>
          <w:spacing w:val="8"/>
          <w:w w:val="10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68"/>
        <w:gridCol w:w="2448"/>
      </w:tblGrid>
      <w:tr w:rsidR="004B124D" w:rsidRPr="00F22923" w14:paraId="3F0B05C6" w14:textId="77777777" w:rsidTr="009F27A5">
        <w:tc>
          <w:tcPr>
            <w:tcW w:w="8568" w:type="dxa"/>
          </w:tcPr>
          <w:p w14:paraId="6D0044F0" w14:textId="77777777" w:rsidR="004B124D" w:rsidRPr="00F22923" w:rsidRDefault="004B124D" w:rsidP="004B124D">
            <w:pPr>
              <w:spacing w:before="72"/>
              <w:rPr>
                <w:spacing w:val="8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Did you know that all treatments above are 100% safe?      </w:t>
            </w:r>
          </w:p>
        </w:tc>
        <w:tc>
          <w:tcPr>
            <w:tcW w:w="2448" w:type="dxa"/>
          </w:tcPr>
          <w:p w14:paraId="3E618A7F" w14:textId="77777777" w:rsidR="004B124D" w:rsidRPr="00F22923" w:rsidRDefault="004B124D" w:rsidP="00901493">
            <w:pPr>
              <w:spacing w:before="72"/>
              <w:rPr>
                <w:spacing w:val="8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14:paraId="7AB52459" w14:textId="77777777" w:rsidTr="009F27A5">
        <w:tc>
          <w:tcPr>
            <w:tcW w:w="8568" w:type="dxa"/>
          </w:tcPr>
          <w:p w14:paraId="24E95C64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Have you ever used any of the above treatments before?      </w:t>
            </w:r>
          </w:p>
        </w:tc>
        <w:tc>
          <w:tcPr>
            <w:tcW w:w="2448" w:type="dxa"/>
          </w:tcPr>
          <w:p w14:paraId="278A2B8A" w14:textId="77777777" w:rsidR="004B124D" w:rsidRPr="00F22923" w:rsidRDefault="004B124D" w:rsidP="0090149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D63837" w:rsidRPr="00F22923" w14:paraId="48FC8147" w14:textId="77777777" w:rsidTr="009F27A5">
        <w:tc>
          <w:tcPr>
            <w:tcW w:w="11016" w:type="dxa"/>
            <w:gridSpan w:val="2"/>
          </w:tcPr>
          <w:p w14:paraId="124054A9" w14:textId="77777777" w:rsidR="00D63837" w:rsidRPr="00F22923" w:rsidRDefault="00962FA5" w:rsidP="0090149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What do you consider to be your ideal weight?</w:t>
            </w:r>
          </w:p>
        </w:tc>
      </w:tr>
      <w:tr w:rsidR="00162FBC" w:rsidRPr="00F22923" w14:paraId="6AD046F5" w14:textId="77777777" w:rsidTr="009F27A5">
        <w:tc>
          <w:tcPr>
            <w:tcW w:w="11016" w:type="dxa"/>
            <w:gridSpan w:val="2"/>
          </w:tcPr>
          <w:p w14:paraId="19F86F3D" w14:textId="77777777" w:rsidR="00162FBC" w:rsidRPr="00F22923" w:rsidRDefault="00962FA5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How much weight do you want to lose?</w:t>
            </w:r>
            <w:r>
              <w:rPr>
                <w:spacing w:val="-5"/>
                <w:w w:val="105"/>
              </w:rPr>
              <w:t xml:space="preserve">   </w:t>
            </w:r>
          </w:p>
        </w:tc>
      </w:tr>
      <w:tr w:rsidR="00162FBC" w:rsidRPr="00F22923" w14:paraId="3555B887" w14:textId="77777777" w:rsidTr="009F27A5">
        <w:tc>
          <w:tcPr>
            <w:tcW w:w="11016" w:type="dxa"/>
            <w:gridSpan w:val="2"/>
          </w:tcPr>
          <w:p w14:paraId="533F1000" w14:textId="77777777" w:rsidR="00162FBC" w:rsidRPr="00F22923" w:rsidRDefault="00962FA5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When was the last time you were at your goal weight?</w:t>
            </w:r>
          </w:p>
        </w:tc>
      </w:tr>
      <w:tr w:rsidR="00162FBC" w:rsidRPr="00F22923" w14:paraId="4CCCB440" w14:textId="77777777" w:rsidTr="009F27A5">
        <w:tc>
          <w:tcPr>
            <w:tcW w:w="11016" w:type="dxa"/>
            <w:gridSpan w:val="2"/>
          </w:tcPr>
          <w:p w14:paraId="3494D56E" w14:textId="77777777" w:rsidR="00162FBC" w:rsidRPr="00F22923" w:rsidRDefault="00162FBC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How many times a year do you diet?</w:t>
            </w:r>
          </w:p>
        </w:tc>
      </w:tr>
      <w:tr w:rsidR="00162FBC" w:rsidRPr="00F22923" w14:paraId="041E5C8D" w14:textId="77777777" w:rsidTr="009F27A5">
        <w:tc>
          <w:tcPr>
            <w:tcW w:w="11016" w:type="dxa"/>
            <w:gridSpan w:val="2"/>
          </w:tcPr>
          <w:p w14:paraId="642BEC8A" w14:textId="77777777" w:rsidR="00162FBC" w:rsidRPr="00F22923" w:rsidRDefault="00162FBC" w:rsidP="00CC119A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What is </w:t>
            </w:r>
            <w:r w:rsidR="00CC119A" w:rsidRPr="00F22923">
              <w:rPr>
                <w:spacing w:val="-5"/>
                <w:w w:val="105"/>
              </w:rPr>
              <w:t xml:space="preserve">stopping you from losing weight </w:t>
            </w:r>
            <w:r w:rsidRPr="00F22923">
              <w:rPr>
                <w:spacing w:val="-5"/>
                <w:w w:val="105"/>
              </w:rPr>
              <w:t>on your own?</w:t>
            </w:r>
          </w:p>
        </w:tc>
      </w:tr>
      <w:tr w:rsidR="00162FBC" w:rsidRPr="00F22923" w14:paraId="47C56C84" w14:textId="77777777" w:rsidTr="009F27A5">
        <w:tc>
          <w:tcPr>
            <w:tcW w:w="11016" w:type="dxa"/>
            <w:gridSpan w:val="2"/>
          </w:tcPr>
          <w:p w14:paraId="1BD14EB6" w14:textId="77777777" w:rsidR="00162FBC" w:rsidRPr="00F22923" w:rsidRDefault="00162FBC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What have you tried in the past that has failed?</w:t>
            </w:r>
          </w:p>
        </w:tc>
      </w:tr>
      <w:tr w:rsidR="004B124D" w:rsidRPr="00F22923" w14:paraId="168F77EA" w14:textId="77777777" w:rsidTr="009F27A5">
        <w:tc>
          <w:tcPr>
            <w:tcW w:w="8568" w:type="dxa"/>
          </w:tcPr>
          <w:p w14:paraId="7BE0D9F8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Does your weight problem make you physically uncomfortable?</w:t>
            </w:r>
          </w:p>
        </w:tc>
        <w:tc>
          <w:tcPr>
            <w:tcW w:w="2448" w:type="dxa"/>
          </w:tcPr>
          <w:p w14:paraId="7C16ED03" w14:textId="77777777"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162FBC" w:rsidRPr="00F22923" w14:paraId="7F44705E" w14:textId="77777777" w:rsidTr="009F27A5">
        <w:tc>
          <w:tcPr>
            <w:tcW w:w="11016" w:type="dxa"/>
            <w:gridSpan w:val="2"/>
          </w:tcPr>
          <w:p w14:paraId="18F80E2C" w14:textId="77777777" w:rsidR="00162FBC" w:rsidRPr="00F22923" w:rsidRDefault="00162FBC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Please describe:</w:t>
            </w:r>
          </w:p>
        </w:tc>
      </w:tr>
      <w:tr w:rsidR="004B124D" w:rsidRPr="00F22923" w14:paraId="2B3E8B34" w14:textId="77777777" w:rsidTr="009F27A5">
        <w:tc>
          <w:tcPr>
            <w:tcW w:w="8568" w:type="dxa"/>
          </w:tcPr>
          <w:p w14:paraId="7F97C3CD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Does your weight problem cause physical pain?</w:t>
            </w:r>
          </w:p>
        </w:tc>
        <w:tc>
          <w:tcPr>
            <w:tcW w:w="2448" w:type="dxa"/>
          </w:tcPr>
          <w:p w14:paraId="7C3F80D6" w14:textId="77777777"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162FBC" w:rsidRPr="00F22923" w14:paraId="54847397" w14:textId="77777777" w:rsidTr="009F27A5">
        <w:tc>
          <w:tcPr>
            <w:tcW w:w="11016" w:type="dxa"/>
            <w:gridSpan w:val="2"/>
          </w:tcPr>
          <w:p w14:paraId="196F0E4E" w14:textId="77777777" w:rsidR="00162FBC" w:rsidRPr="00F22923" w:rsidRDefault="00162FBC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Please describe:</w:t>
            </w:r>
          </w:p>
        </w:tc>
      </w:tr>
      <w:tr w:rsidR="004B124D" w:rsidRPr="00F22923" w14:paraId="10A01BFC" w14:textId="77777777" w:rsidTr="009F27A5">
        <w:tc>
          <w:tcPr>
            <w:tcW w:w="8568" w:type="dxa"/>
          </w:tcPr>
          <w:p w14:paraId="78535CF7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Are you embarrassed by your excessive weight?</w:t>
            </w:r>
          </w:p>
        </w:tc>
        <w:tc>
          <w:tcPr>
            <w:tcW w:w="2448" w:type="dxa"/>
          </w:tcPr>
          <w:p w14:paraId="31226C43" w14:textId="77777777"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162FBC" w:rsidRPr="00F22923" w14:paraId="643A9D1D" w14:textId="77777777" w:rsidTr="009F27A5">
        <w:tc>
          <w:tcPr>
            <w:tcW w:w="11016" w:type="dxa"/>
            <w:gridSpan w:val="2"/>
          </w:tcPr>
          <w:p w14:paraId="695E5D9F" w14:textId="77777777" w:rsidR="00162FBC" w:rsidRPr="00F22923" w:rsidRDefault="00162FBC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Please describe:</w:t>
            </w:r>
          </w:p>
        </w:tc>
      </w:tr>
      <w:tr w:rsidR="004B124D" w:rsidRPr="00F22923" w14:paraId="1020E4D5" w14:textId="77777777" w:rsidTr="009F27A5">
        <w:tc>
          <w:tcPr>
            <w:tcW w:w="8568" w:type="dxa"/>
          </w:tcPr>
          <w:p w14:paraId="37AA4125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lastRenderedPageBreak/>
              <w:t xml:space="preserve">Does being overweight and unhealthy limit your activities?    </w:t>
            </w:r>
          </w:p>
        </w:tc>
        <w:tc>
          <w:tcPr>
            <w:tcW w:w="2448" w:type="dxa"/>
          </w:tcPr>
          <w:p w14:paraId="1991F997" w14:textId="77777777" w:rsidR="004B124D" w:rsidRPr="00F22923" w:rsidRDefault="004B124D" w:rsidP="0023265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14:paraId="6B918CAC" w14:textId="77777777" w:rsidTr="009F27A5">
        <w:tc>
          <w:tcPr>
            <w:tcW w:w="8568" w:type="dxa"/>
          </w:tcPr>
          <w:p w14:paraId="58F78416" w14:textId="77777777"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Do you binge eat?</w:t>
            </w:r>
          </w:p>
        </w:tc>
        <w:tc>
          <w:tcPr>
            <w:tcW w:w="2448" w:type="dxa"/>
          </w:tcPr>
          <w:p w14:paraId="2A932F7D" w14:textId="77777777"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14:paraId="2A89F9FA" w14:textId="77777777" w:rsidTr="009F27A5">
        <w:tc>
          <w:tcPr>
            <w:tcW w:w="8568" w:type="dxa"/>
          </w:tcPr>
          <w:p w14:paraId="49CEA083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Do you suffer from uncontrollable cravings?</w:t>
            </w:r>
          </w:p>
        </w:tc>
        <w:tc>
          <w:tcPr>
            <w:tcW w:w="2448" w:type="dxa"/>
          </w:tcPr>
          <w:p w14:paraId="16F0AF83" w14:textId="77777777"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14:paraId="0E6DEC66" w14:textId="77777777" w:rsidTr="009F27A5">
        <w:tc>
          <w:tcPr>
            <w:tcW w:w="8568" w:type="dxa"/>
          </w:tcPr>
          <w:p w14:paraId="0A47A6F1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Do you feel that food controls you?</w:t>
            </w:r>
          </w:p>
        </w:tc>
        <w:tc>
          <w:tcPr>
            <w:tcW w:w="2448" w:type="dxa"/>
          </w:tcPr>
          <w:p w14:paraId="79DC2B16" w14:textId="77777777"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14:paraId="535350B6" w14:textId="77777777" w:rsidTr="009F27A5">
        <w:tc>
          <w:tcPr>
            <w:tcW w:w="8568" w:type="dxa"/>
          </w:tcPr>
          <w:p w14:paraId="2A12ACD8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Do you eat because of your emotions?</w:t>
            </w:r>
          </w:p>
        </w:tc>
        <w:tc>
          <w:tcPr>
            <w:tcW w:w="2448" w:type="dxa"/>
          </w:tcPr>
          <w:p w14:paraId="297D9F41" w14:textId="77777777"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14:paraId="6653E581" w14:textId="77777777" w:rsidTr="009F27A5">
        <w:tc>
          <w:tcPr>
            <w:tcW w:w="8568" w:type="dxa"/>
          </w:tcPr>
          <w:p w14:paraId="3E4C36A0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Do you eat between meals? </w:t>
            </w:r>
          </w:p>
        </w:tc>
        <w:tc>
          <w:tcPr>
            <w:tcW w:w="2448" w:type="dxa"/>
          </w:tcPr>
          <w:p w14:paraId="0CD8702B" w14:textId="77777777"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162FBC" w:rsidRPr="00F22923" w14:paraId="62DDE88E" w14:textId="77777777" w:rsidTr="009F27A5">
        <w:tc>
          <w:tcPr>
            <w:tcW w:w="11016" w:type="dxa"/>
            <w:gridSpan w:val="2"/>
          </w:tcPr>
          <w:p w14:paraId="3B98756F" w14:textId="77777777" w:rsidR="00162FBC" w:rsidRPr="00F22923" w:rsidRDefault="003D3940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What do you choose</w:t>
            </w:r>
            <w:r w:rsidR="00162FBC" w:rsidRPr="00F22923">
              <w:rPr>
                <w:spacing w:val="-5"/>
                <w:w w:val="105"/>
              </w:rPr>
              <w:t xml:space="preserve"> to eat between meals?</w:t>
            </w:r>
          </w:p>
        </w:tc>
      </w:tr>
      <w:tr w:rsidR="00162FBC" w:rsidRPr="00F22923" w14:paraId="18BA94EC" w14:textId="77777777" w:rsidTr="009F27A5">
        <w:tc>
          <w:tcPr>
            <w:tcW w:w="11016" w:type="dxa"/>
            <w:gridSpan w:val="2"/>
          </w:tcPr>
          <w:p w14:paraId="762F897E" w14:textId="77777777" w:rsidR="00162FBC" w:rsidRPr="00F22923" w:rsidRDefault="00162FBC" w:rsidP="006F7DC3">
            <w:pPr>
              <w:spacing w:before="72"/>
              <w:rPr>
                <w:spacing w:val="-5"/>
                <w:w w:val="105"/>
              </w:rPr>
            </w:pPr>
          </w:p>
        </w:tc>
      </w:tr>
      <w:tr w:rsidR="00962FA5" w:rsidRPr="00F22923" w14:paraId="3E092166" w14:textId="77777777" w:rsidTr="009F27A5">
        <w:tc>
          <w:tcPr>
            <w:tcW w:w="8568" w:type="dxa"/>
          </w:tcPr>
          <w:p w14:paraId="48EFD5CF" w14:textId="77777777" w:rsidR="00962FA5" w:rsidRPr="00F22923" w:rsidRDefault="00962FA5" w:rsidP="002D2534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Do you feel that your eating behaviors are normal? </w:t>
            </w:r>
          </w:p>
        </w:tc>
        <w:tc>
          <w:tcPr>
            <w:tcW w:w="2448" w:type="dxa"/>
          </w:tcPr>
          <w:p w14:paraId="33EA4941" w14:textId="77777777" w:rsidR="00962FA5" w:rsidRPr="00F22923" w:rsidRDefault="00962FA5" w:rsidP="002D2534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962FA5" w:rsidRPr="00F22923" w14:paraId="31B0D4BD" w14:textId="77777777" w:rsidTr="009F27A5">
        <w:tc>
          <w:tcPr>
            <w:tcW w:w="11016" w:type="dxa"/>
            <w:gridSpan w:val="2"/>
          </w:tcPr>
          <w:p w14:paraId="7F531746" w14:textId="77777777" w:rsidR="00962FA5" w:rsidRPr="00F22923" w:rsidRDefault="00962FA5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Briefly describe your daily eating behaviors:</w:t>
            </w:r>
          </w:p>
        </w:tc>
      </w:tr>
      <w:tr w:rsidR="004B124D" w:rsidRPr="00F22923" w14:paraId="602C261C" w14:textId="77777777" w:rsidTr="009F27A5">
        <w:tc>
          <w:tcPr>
            <w:tcW w:w="8568" w:type="dxa"/>
          </w:tcPr>
          <w:p w14:paraId="67DE1752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Do you feel tired, run down, or out of energy?  </w:t>
            </w:r>
          </w:p>
        </w:tc>
        <w:tc>
          <w:tcPr>
            <w:tcW w:w="2448" w:type="dxa"/>
          </w:tcPr>
          <w:p w14:paraId="4E319BA0" w14:textId="77777777" w:rsidR="004B124D" w:rsidRPr="00F22923" w:rsidRDefault="004B124D" w:rsidP="00F848B7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14:paraId="22750AF1" w14:textId="77777777" w:rsidTr="009F27A5">
        <w:trPr>
          <w:trHeight w:val="260"/>
        </w:trPr>
        <w:tc>
          <w:tcPr>
            <w:tcW w:w="8568" w:type="dxa"/>
          </w:tcPr>
          <w:p w14:paraId="18BEE9F9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Is successful weight loss a top priority?  </w:t>
            </w:r>
          </w:p>
        </w:tc>
        <w:tc>
          <w:tcPr>
            <w:tcW w:w="2448" w:type="dxa"/>
          </w:tcPr>
          <w:p w14:paraId="6F22BB36" w14:textId="77777777"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962FA5" w:rsidRPr="00F22923" w14:paraId="2B94717C" w14:textId="77777777" w:rsidTr="009F27A5">
        <w:tc>
          <w:tcPr>
            <w:tcW w:w="11016" w:type="dxa"/>
            <w:gridSpan w:val="2"/>
          </w:tcPr>
          <w:p w14:paraId="7F3190FF" w14:textId="77777777" w:rsidR="00962FA5" w:rsidRPr="00F22923" w:rsidRDefault="00962FA5" w:rsidP="006F7DC3">
            <w:pPr>
              <w:spacing w:before="72"/>
              <w:rPr>
                <w:spacing w:val="-5"/>
                <w:w w:val="105"/>
              </w:rPr>
            </w:pPr>
            <w:r>
              <w:rPr>
                <w:spacing w:val="-5"/>
                <w:w w:val="105"/>
              </w:rPr>
              <w:t>Please explain:</w:t>
            </w:r>
          </w:p>
        </w:tc>
      </w:tr>
      <w:tr w:rsidR="00162FBC" w:rsidRPr="00F22923" w14:paraId="3E0A0396" w14:textId="77777777" w:rsidTr="009F27A5">
        <w:tc>
          <w:tcPr>
            <w:tcW w:w="11016" w:type="dxa"/>
            <w:gridSpan w:val="2"/>
          </w:tcPr>
          <w:p w14:paraId="78D27CC8" w14:textId="77777777" w:rsidR="00162FBC" w:rsidRPr="00F22923" w:rsidRDefault="00162FBC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How fast do you want to be slim, trim, and fit?</w:t>
            </w:r>
          </w:p>
        </w:tc>
      </w:tr>
      <w:tr w:rsidR="00741BF6" w:rsidRPr="00F22923" w14:paraId="0AC58136" w14:textId="77777777" w:rsidTr="009F27A5">
        <w:tc>
          <w:tcPr>
            <w:tcW w:w="11016" w:type="dxa"/>
            <w:gridSpan w:val="2"/>
          </w:tcPr>
          <w:p w14:paraId="21385FF2" w14:textId="77777777" w:rsidR="00741BF6" w:rsidRPr="00F22923" w:rsidRDefault="003D3940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What’s </w:t>
            </w:r>
            <w:r w:rsidR="00741BF6" w:rsidRPr="00F22923">
              <w:rPr>
                <w:spacing w:val="-5"/>
                <w:w w:val="105"/>
              </w:rPr>
              <w:t>more important to you</w:t>
            </w:r>
            <w:r w:rsidR="00F848B7" w:rsidRPr="00F22923">
              <w:rPr>
                <w:spacing w:val="-5"/>
                <w:w w:val="105"/>
              </w:rPr>
              <w:t>:</w:t>
            </w:r>
            <w:r w:rsidR="00741BF6" w:rsidRPr="00F22923">
              <w:rPr>
                <w:spacing w:val="-5"/>
                <w:w w:val="105"/>
              </w:rPr>
              <w:t xml:space="preserve"> fast or permanent? </w:t>
            </w:r>
          </w:p>
        </w:tc>
      </w:tr>
      <w:tr w:rsidR="004B124D" w:rsidRPr="00F22923" w14:paraId="10334202" w14:textId="77777777" w:rsidTr="009F27A5">
        <w:tc>
          <w:tcPr>
            <w:tcW w:w="8568" w:type="dxa"/>
          </w:tcPr>
          <w:p w14:paraId="55FAB43B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Does your family support your weight loss efforts? </w:t>
            </w:r>
          </w:p>
        </w:tc>
        <w:tc>
          <w:tcPr>
            <w:tcW w:w="2448" w:type="dxa"/>
          </w:tcPr>
          <w:p w14:paraId="0DE11D71" w14:textId="77777777" w:rsidR="004B124D" w:rsidRPr="00F22923" w:rsidRDefault="004B124D" w:rsidP="00601C77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14:paraId="32E18A11" w14:textId="77777777" w:rsidTr="009F27A5">
        <w:tc>
          <w:tcPr>
            <w:tcW w:w="8568" w:type="dxa"/>
          </w:tcPr>
          <w:p w14:paraId="197804EB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Is your family excited that you’re working with us? </w:t>
            </w:r>
          </w:p>
        </w:tc>
        <w:tc>
          <w:tcPr>
            <w:tcW w:w="2448" w:type="dxa"/>
          </w:tcPr>
          <w:p w14:paraId="2C617C12" w14:textId="77777777" w:rsidR="004B124D" w:rsidRPr="00F22923" w:rsidRDefault="004B124D" w:rsidP="00F848B7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4B124D" w:rsidRPr="00F22923" w14:paraId="41A426C4" w14:textId="77777777" w:rsidTr="009F27A5">
        <w:tc>
          <w:tcPr>
            <w:tcW w:w="8568" w:type="dxa"/>
          </w:tcPr>
          <w:p w14:paraId="117A8B9D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Can you remember being at your ideal weight?      </w:t>
            </w:r>
          </w:p>
        </w:tc>
        <w:tc>
          <w:tcPr>
            <w:tcW w:w="2448" w:type="dxa"/>
          </w:tcPr>
          <w:p w14:paraId="254ACCEB" w14:textId="77777777" w:rsidR="004B124D" w:rsidRPr="00F22923" w:rsidRDefault="004B124D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Yes             □ No</w:t>
            </w:r>
          </w:p>
        </w:tc>
      </w:tr>
      <w:tr w:rsidR="00162FBC" w:rsidRPr="00F22923" w14:paraId="52BF57AD" w14:textId="77777777" w:rsidTr="009F27A5">
        <w:tc>
          <w:tcPr>
            <w:tcW w:w="11016" w:type="dxa"/>
            <w:gridSpan w:val="2"/>
          </w:tcPr>
          <w:p w14:paraId="51700D69" w14:textId="77777777" w:rsidR="00162FBC" w:rsidRPr="00F22923" w:rsidRDefault="00162FBC" w:rsidP="006F7DC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What do you remember most about it?</w:t>
            </w:r>
          </w:p>
        </w:tc>
      </w:tr>
      <w:tr w:rsidR="009F27A5" w:rsidRPr="00F22923" w14:paraId="0A1BC73C" w14:textId="77777777" w:rsidTr="009F27A5">
        <w:tc>
          <w:tcPr>
            <w:tcW w:w="11016" w:type="dxa"/>
            <w:gridSpan w:val="2"/>
          </w:tcPr>
          <w:p w14:paraId="4F0190C5" w14:textId="77777777" w:rsidR="009F27A5" w:rsidRPr="00F22923" w:rsidRDefault="009F27A5" w:rsidP="002D2534">
            <w:pPr>
              <w:spacing w:before="72"/>
              <w:rPr>
                <w:spacing w:val="-5"/>
                <w:w w:val="105"/>
              </w:rPr>
            </w:pPr>
          </w:p>
        </w:tc>
      </w:tr>
    </w:tbl>
    <w:p w14:paraId="66B71153" w14:textId="77777777" w:rsidR="00B135FD" w:rsidRPr="00F22923" w:rsidRDefault="00B135FD" w:rsidP="0088545E">
      <w:pPr>
        <w:spacing w:before="72"/>
        <w:jc w:val="center"/>
        <w:rPr>
          <w:b/>
          <w:i/>
          <w:spacing w:val="8"/>
          <w:w w:val="105"/>
        </w:rPr>
      </w:pPr>
    </w:p>
    <w:p w14:paraId="182096C4" w14:textId="77777777" w:rsidR="00B135FD" w:rsidRPr="007A41DB" w:rsidRDefault="00B135FD" w:rsidP="0088545E">
      <w:pPr>
        <w:spacing w:before="72"/>
        <w:jc w:val="center"/>
        <w:rPr>
          <w:b/>
          <w:i/>
          <w:spacing w:val="8"/>
          <w:w w:val="105"/>
          <w:sz w:val="28"/>
        </w:rPr>
      </w:pPr>
      <w:r w:rsidRPr="007A41DB">
        <w:rPr>
          <w:b/>
          <w:i/>
          <w:spacing w:val="8"/>
          <w:w w:val="105"/>
          <w:sz w:val="28"/>
        </w:rPr>
        <w:t>Check the foll</w:t>
      </w:r>
      <w:r w:rsidR="004B124D" w:rsidRPr="007A41DB">
        <w:rPr>
          <w:b/>
          <w:i/>
          <w:spacing w:val="8"/>
          <w:w w:val="105"/>
          <w:sz w:val="28"/>
        </w:rPr>
        <w:t xml:space="preserve">owing conditions you would like </w:t>
      </w:r>
      <w:r w:rsidRPr="007A41DB">
        <w:rPr>
          <w:b/>
          <w:i/>
          <w:spacing w:val="8"/>
          <w:w w:val="105"/>
          <w:sz w:val="28"/>
        </w:rPr>
        <w:t>help with</w:t>
      </w:r>
      <w:r w:rsidR="004B124D" w:rsidRPr="007A41DB">
        <w:rPr>
          <w:b/>
          <w:i/>
          <w:spacing w:val="8"/>
          <w:w w:val="105"/>
          <w:sz w:val="28"/>
        </w:rPr>
        <w:t xml:space="preserve"> or more information on</w:t>
      </w:r>
      <w:r w:rsidRPr="007A41DB">
        <w:rPr>
          <w:b/>
          <w:i/>
          <w:spacing w:val="8"/>
          <w:w w:val="105"/>
          <w:sz w:val="28"/>
        </w:rPr>
        <w:t>:</w:t>
      </w:r>
    </w:p>
    <w:p w14:paraId="3544891D" w14:textId="77777777" w:rsidR="00B135FD" w:rsidRPr="00F22923" w:rsidRDefault="00B135FD" w:rsidP="0088545E">
      <w:pPr>
        <w:spacing w:before="72"/>
        <w:jc w:val="center"/>
        <w:rPr>
          <w:b/>
          <w:i/>
          <w:spacing w:val="8"/>
          <w:w w:val="10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2430"/>
        <w:gridCol w:w="2160"/>
        <w:gridCol w:w="3078"/>
      </w:tblGrid>
      <w:tr w:rsidR="00B135FD" w:rsidRPr="00F22923" w14:paraId="7C014889" w14:textId="77777777" w:rsidTr="004B124D">
        <w:tc>
          <w:tcPr>
            <w:tcW w:w="3348" w:type="dxa"/>
          </w:tcPr>
          <w:p w14:paraId="214CE1F2" w14:textId="77777777" w:rsidR="00B135FD" w:rsidRPr="00F22923" w:rsidRDefault="00B135F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Cleansing</w:t>
            </w:r>
          </w:p>
        </w:tc>
        <w:tc>
          <w:tcPr>
            <w:tcW w:w="2430" w:type="dxa"/>
          </w:tcPr>
          <w:p w14:paraId="1D84D489" w14:textId="77777777" w:rsidR="00B135FD" w:rsidRPr="00F22923" w:rsidRDefault="00B135F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Cellulite</w:t>
            </w:r>
          </w:p>
        </w:tc>
        <w:tc>
          <w:tcPr>
            <w:tcW w:w="2160" w:type="dxa"/>
          </w:tcPr>
          <w:p w14:paraId="0BDA5A86" w14:textId="77777777" w:rsidR="00B135FD" w:rsidRPr="00F22923" w:rsidRDefault="00B135F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Fitness</w:t>
            </w:r>
          </w:p>
        </w:tc>
        <w:tc>
          <w:tcPr>
            <w:tcW w:w="3078" w:type="dxa"/>
          </w:tcPr>
          <w:p w14:paraId="52CF767C" w14:textId="77777777" w:rsidR="00B135FD" w:rsidRPr="00F22923" w:rsidRDefault="00B135F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Hormone Balance</w:t>
            </w:r>
            <w:r w:rsidR="004B124D" w:rsidRPr="00F22923">
              <w:rPr>
                <w:spacing w:val="-5"/>
                <w:w w:val="105"/>
              </w:rPr>
              <w:t xml:space="preserve"> for Men</w:t>
            </w:r>
          </w:p>
        </w:tc>
      </w:tr>
      <w:tr w:rsidR="004B124D" w:rsidRPr="00F22923" w14:paraId="1D2B6E54" w14:textId="77777777" w:rsidTr="004B124D">
        <w:tc>
          <w:tcPr>
            <w:tcW w:w="3348" w:type="dxa"/>
          </w:tcPr>
          <w:p w14:paraId="5848B9A3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Hormone Balance for Women</w:t>
            </w:r>
          </w:p>
        </w:tc>
        <w:tc>
          <w:tcPr>
            <w:tcW w:w="2430" w:type="dxa"/>
          </w:tcPr>
          <w:p w14:paraId="79068471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Immune Boosting</w:t>
            </w:r>
          </w:p>
        </w:tc>
        <w:tc>
          <w:tcPr>
            <w:tcW w:w="2160" w:type="dxa"/>
          </w:tcPr>
          <w:p w14:paraId="0A13E847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Insomnia</w:t>
            </w:r>
          </w:p>
        </w:tc>
        <w:tc>
          <w:tcPr>
            <w:tcW w:w="3078" w:type="dxa"/>
          </w:tcPr>
          <w:p w14:paraId="38C29DC5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Memory &amp; Mood</w:t>
            </w:r>
          </w:p>
        </w:tc>
      </w:tr>
      <w:tr w:rsidR="004B124D" w:rsidRPr="00F22923" w14:paraId="7576A2E4" w14:textId="77777777" w:rsidTr="004B124D">
        <w:tc>
          <w:tcPr>
            <w:tcW w:w="3348" w:type="dxa"/>
          </w:tcPr>
          <w:p w14:paraId="2634453D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Neuropathy</w:t>
            </w:r>
          </w:p>
        </w:tc>
        <w:tc>
          <w:tcPr>
            <w:tcW w:w="2430" w:type="dxa"/>
          </w:tcPr>
          <w:p w14:paraId="3E50FBE5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Pain Relief</w:t>
            </w:r>
          </w:p>
        </w:tc>
        <w:tc>
          <w:tcPr>
            <w:tcW w:w="2160" w:type="dxa"/>
          </w:tcPr>
          <w:p w14:paraId="43DC45A6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□ </w:t>
            </w:r>
            <w:r w:rsidR="00F22923" w:rsidRPr="00F22923">
              <w:rPr>
                <w:spacing w:val="-5"/>
                <w:w w:val="105"/>
              </w:rPr>
              <w:t>Quitting Smoking</w:t>
            </w:r>
          </w:p>
        </w:tc>
        <w:tc>
          <w:tcPr>
            <w:tcW w:w="3078" w:type="dxa"/>
          </w:tcPr>
          <w:p w14:paraId="7468D9C0" w14:textId="77777777" w:rsidR="004B124D" w:rsidRPr="00F22923" w:rsidRDefault="004B124D" w:rsidP="00F22923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 xml:space="preserve">□ </w:t>
            </w:r>
            <w:r w:rsidR="00F22923">
              <w:rPr>
                <w:spacing w:val="-5"/>
                <w:w w:val="105"/>
              </w:rPr>
              <w:t>Skincare</w:t>
            </w:r>
          </w:p>
        </w:tc>
      </w:tr>
      <w:tr w:rsidR="004B124D" w:rsidRPr="00F22923" w14:paraId="0011748E" w14:textId="77777777" w:rsidTr="004B124D">
        <w:tc>
          <w:tcPr>
            <w:tcW w:w="3348" w:type="dxa"/>
          </w:tcPr>
          <w:p w14:paraId="635406AD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Stress Relief</w:t>
            </w:r>
          </w:p>
        </w:tc>
        <w:tc>
          <w:tcPr>
            <w:tcW w:w="2430" w:type="dxa"/>
          </w:tcPr>
          <w:p w14:paraId="299112CF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Thyroid</w:t>
            </w:r>
          </w:p>
        </w:tc>
        <w:tc>
          <w:tcPr>
            <w:tcW w:w="2160" w:type="dxa"/>
          </w:tcPr>
          <w:p w14:paraId="3D8B619F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Weight Loss</w:t>
            </w:r>
          </w:p>
        </w:tc>
        <w:tc>
          <w:tcPr>
            <w:tcW w:w="3078" w:type="dxa"/>
          </w:tcPr>
          <w:p w14:paraId="272CE31C" w14:textId="77777777" w:rsidR="004B124D" w:rsidRPr="00F22923" w:rsidRDefault="004B124D" w:rsidP="004B124D">
            <w:pPr>
              <w:spacing w:before="72"/>
              <w:rPr>
                <w:spacing w:val="-5"/>
                <w:w w:val="105"/>
              </w:rPr>
            </w:pPr>
            <w:r w:rsidRPr="00F22923">
              <w:rPr>
                <w:spacing w:val="-5"/>
                <w:w w:val="105"/>
              </w:rPr>
              <w:t>□ Wellness</w:t>
            </w:r>
          </w:p>
        </w:tc>
      </w:tr>
    </w:tbl>
    <w:p w14:paraId="38B114B9" w14:textId="77777777" w:rsidR="00B135FD" w:rsidRPr="00F22923" w:rsidRDefault="00B135FD" w:rsidP="0088545E">
      <w:pPr>
        <w:spacing w:before="72"/>
        <w:jc w:val="center"/>
        <w:rPr>
          <w:b/>
          <w:i/>
          <w:spacing w:val="8"/>
          <w:w w:val="105"/>
        </w:rPr>
      </w:pPr>
    </w:p>
    <w:p w14:paraId="7C74CC54" w14:textId="77777777" w:rsidR="004778A9" w:rsidRPr="007A41DB" w:rsidRDefault="0088545E" w:rsidP="0088545E">
      <w:pPr>
        <w:spacing w:before="72"/>
        <w:jc w:val="center"/>
        <w:rPr>
          <w:b/>
          <w:i/>
          <w:spacing w:val="8"/>
          <w:w w:val="105"/>
          <w:sz w:val="28"/>
        </w:rPr>
      </w:pPr>
      <w:r w:rsidRPr="007A41DB">
        <w:rPr>
          <w:b/>
          <w:i/>
          <w:spacing w:val="8"/>
          <w:w w:val="105"/>
          <w:sz w:val="28"/>
        </w:rPr>
        <w:t>What is the most important element in deciding to use our services?</w:t>
      </w:r>
    </w:p>
    <w:p w14:paraId="27CFB92A" w14:textId="77777777" w:rsidR="0088545E" w:rsidRPr="007A41DB" w:rsidRDefault="0088545E" w:rsidP="0088545E">
      <w:pPr>
        <w:spacing w:before="72"/>
        <w:jc w:val="center"/>
        <w:rPr>
          <w:i/>
          <w:spacing w:val="8"/>
          <w:w w:val="105"/>
          <w:szCs w:val="20"/>
        </w:rPr>
      </w:pPr>
      <w:r w:rsidRPr="007A41DB">
        <w:rPr>
          <w:i/>
          <w:spacing w:val="8"/>
          <w:w w:val="105"/>
          <w:szCs w:val="20"/>
        </w:rPr>
        <w:t>Circle only ONE of the four answers</w:t>
      </w:r>
      <w:r w:rsidR="00F848B7" w:rsidRPr="007A41DB">
        <w:rPr>
          <w:i/>
          <w:spacing w:val="8"/>
          <w:w w:val="105"/>
          <w:szCs w:val="20"/>
        </w:rPr>
        <w:t>:</w:t>
      </w:r>
    </w:p>
    <w:p w14:paraId="66FF4377" w14:textId="77777777" w:rsidR="00F848B7" w:rsidRPr="00F22923" w:rsidRDefault="00F848B7" w:rsidP="0088545E">
      <w:pPr>
        <w:spacing w:before="72"/>
        <w:jc w:val="center"/>
        <w:rPr>
          <w:i/>
          <w:spacing w:val="8"/>
          <w:w w:val="105"/>
          <w:sz w:val="2"/>
          <w:szCs w:val="2"/>
        </w:rPr>
      </w:pPr>
    </w:p>
    <w:p w14:paraId="69CC29CF" w14:textId="77777777" w:rsidR="0088545E" w:rsidRPr="007A41DB" w:rsidRDefault="0088545E" w:rsidP="005D27BE">
      <w:pPr>
        <w:ind w:left="720" w:firstLine="720"/>
        <w:rPr>
          <w:spacing w:val="8"/>
          <w:w w:val="105"/>
        </w:rPr>
      </w:pPr>
      <w:r w:rsidRPr="007A41DB">
        <w:rPr>
          <w:spacing w:val="8"/>
          <w:w w:val="105"/>
        </w:rPr>
        <w:t xml:space="preserve">EFFECTIVENESS:    </w:t>
      </w:r>
      <w:r w:rsidRPr="007A41DB">
        <w:rPr>
          <w:spacing w:val="8"/>
          <w:w w:val="105"/>
        </w:rPr>
        <w:tab/>
        <w:t>“My results are my top priority.”</w:t>
      </w:r>
    </w:p>
    <w:p w14:paraId="586CD485" w14:textId="77777777" w:rsidR="0088545E" w:rsidRPr="007A41DB" w:rsidRDefault="0088545E" w:rsidP="005D27BE">
      <w:pPr>
        <w:ind w:left="1440"/>
        <w:rPr>
          <w:spacing w:val="8"/>
          <w:w w:val="105"/>
        </w:rPr>
      </w:pPr>
      <w:r w:rsidRPr="007A41DB">
        <w:rPr>
          <w:spacing w:val="8"/>
          <w:w w:val="105"/>
        </w:rPr>
        <w:t>TI</w:t>
      </w:r>
      <w:bookmarkStart w:id="0" w:name="_GoBack"/>
      <w:bookmarkEnd w:id="0"/>
      <w:r w:rsidRPr="007A41DB">
        <w:rPr>
          <w:spacing w:val="8"/>
          <w:w w:val="105"/>
        </w:rPr>
        <w:t xml:space="preserve">ME:    </w:t>
      </w:r>
      <w:r w:rsidRPr="007A41DB">
        <w:rPr>
          <w:spacing w:val="8"/>
          <w:w w:val="105"/>
        </w:rPr>
        <w:tab/>
      </w:r>
      <w:r w:rsidRPr="007A41DB">
        <w:rPr>
          <w:spacing w:val="8"/>
          <w:w w:val="105"/>
        </w:rPr>
        <w:tab/>
        <w:t xml:space="preserve">  </w:t>
      </w:r>
      <w:r w:rsidRPr="007A41DB">
        <w:rPr>
          <w:spacing w:val="8"/>
          <w:w w:val="105"/>
        </w:rPr>
        <w:tab/>
        <w:t>“I want results</w:t>
      </w:r>
      <w:r w:rsidR="00F848B7" w:rsidRPr="007A41DB">
        <w:rPr>
          <w:spacing w:val="8"/>
          <w:w w:val="105"/>
        </w:rPr>
        <w:t xml:space="preserve"> </w:t>
      </w:r>
      <w:r w:rsidRPr="007A41DB">
        <w:rPr>
          <w:spacing w:val="8"/>
          <w:w w:val="105"/>
        </w:rPr>
        <w:t>quickly.”</w:t>
      </w:r>
      <w:r w:rsidRPr="007A41DB">
        <w:rPr>
          <w:spacing w:val="8"/>
          <w:w w:val="105"/>
        </w:rPr>
        <w:br/>
        <w:t xml:space="preserve">SERVICE:   </w:t>
      </w:r>
      <w:r w:rsidRPr="007A41DB">
        <w:rPr>
          <w:spacing w:val="8"/>
          <w:w w:val="105"/>
        </w:rPr>
        <w:tab/>
      </w:r>
      <w:r w:rsidRPr="007A41DB">
        <w:rPr>
          <w:spacing w:val="8"/>
          <w:w w:val="105"/>
        </w:rPr>
        <w:tab/>
      </w:r>
      <w:r w:rsidRPr="007A41DB">
        <w:rPr>
          <w:spacing w:val="8"/>
          <w:w w:val="105"/>
        </w:rPr>
        <w:tab/>
        <w:t>“I need extra support along the way.”</w:t>
      </w:r>
    </w:p>
    <w:p w14:paraId="6221E8DA" w14:textId="77777777" w:rsidR="0088545E" w:rsidRPr="007A41DB" w:rsidRDefault="00F848B7" w:rsidP="005D27BE">
      <w:pPr>
        <w:ind w:left="720" w:firstLine="720"/>
        <w:rPr>
          <w:spacing w:val="8"/>
          <w:w w:val="105"/>
        </w:rPr>
      </w:pPr>
      <w:r w:rsidRPr="007A41DB">
        <w:rPr>
          <w:spacing w:val="8"/>
          <w:w w:val="105"/>
        </w:rPr>
        <w:t>AFFORDABILITY</w:t>
      </w:r>
      <w:r w:rsidR="007A41DB">
        <w:rPr>
          <w:spacing w:val="8"/>
          <w:w w:val="105"/>
        </w:rPr>
        <w:t xml:space="preserve">:  </w:t>
      </w:r>
      <w:r w:rsidR="007A41DB">
        <w:rPr>
          <w:spacing w:val="8"/>
          <w:w w:val="105"/>
        </w:rPr>
        <w:tab/>
      </w:r>
      <w:r w:rsidR="0088545E" w:rsidRPr="007A41DB">
        <w:rPr>
          <w:spacing w:val="8"/>
          <w:w w:val="105"/>
        </w:rPr>
        <w:t>“</w:t>
      </w:r>
      <w:r w:rsidRPr="007A41DB">
        <w:rPr>
          <w:spacing w:val="8"/>
          <w:w w:val="105"/>
        </w:rPr>
        <w:t>I need this to be affordable</w:t>
      </w:r>
      <w:r w:rsidR="0088545E" w:rsidRPr="007A41DB">
        <w:rPr>
          <w:spacing w:val="8"/>
          <w:w w:val="105"/>
        </w:rPr>
        <w:t>.”</w:t>
      </w:r>
    </w:p>
    <w:p w14:paraId="49EEDAAC" w14:textId="77777777" w:rsidR="00391389" w:rsidRPr="007A41DB" w:rsidRDefault="00391389" w:rsidP="00BB0E5C">
      <w:pPr>
        <w:ind w:right="72"/>
        <w:rPr>
          <w:spacing w:val="-5"/>
          <w:w w:val="105"/>
        </w:rPr>
      </w:pPr>
    </w:p>
    <w:p w14:paraId="6B47CC67" w14:textId="77777777" w:rsidR="00BB4044" w:rsidRPr="007A41DB" w:rsidRDefault="00391389" w:rsidP="00BB0E5C">
      <w:pPr>
        <w:tabs>
          <w:tab w:val="right" w:leader="underscore" w:pos="3144"/>
        </w:tabs>
        <w:rPr>
          <w:i/>
          <w:w w:val="105"/>
        </w:rPr>
      </w:pPr>
      <w:r w:rsidRPr="007A41DB">
        <w:rPr>
          <w:i/>
          <w:w w:val="105"/>
        </w:rPr>
        <w:t xml:space="preserve">I understand that my entire patient </w:t>
      </w:r>
      <w:r w:rsidR="00F848B7" w:rsidRPr="007A41DB">
        <w:rPr>
          <w:i/>
          <w:w w:val="105"/>
        </w:rPr>
        <w:t xml:space="preserve">history </w:t>
      </w:r>
      <w:r w:rsidRPr="007A41DB">
        <w:rPr>
          <w:i/>
          <w:w w:val="105"/>
        </w:rPr>
        <w:t>will remain completely confidential and will not be released without express written consent from me.</w:t>
      </w:r>
    </w:p>
    <w:p w14:paraId="3C79760B" w14:textId="77777777" w:rsidR="00391389" w:rsidRPr="007A41DB" w:rsidRDefault="00391389" w:rsidP="00BB0E5C">
      <w:pPr>
        <w:tabs>
          <w:tab w:val="right" w:leader="underscore" w:pos="3144"/>
        </w:tabs>
        <w:rPr>
          <w:w w:val="105"/>
        </w:rPr>
      </w:pPr>
    </w:p>
    <w:p w14:paraId="1AB249C2" w14:textId="77777777" w:rsidR="0088545E" w:rsidRDefault="00BB0E5C" w:rsidP="00BB0E5C">
      <w:pPr>
        <w:tabs>
          <w:tab w:val="right" w:leader="underscore" w:pos="3144"/>
        </w:tabs>
        <w:rPr>
          <w:w w:val="105"/>
        </w:rPr>
      </w:pPr>
      <w:r w:rsidRPr="007A41DB">
        <w:rPr>
          <w:w w:val="105"/>
        </w:rPr>
        <w:t>Signature: __________</w:t>
      </w:r>
      <w:r w:rsidR="007A41DB">
        <w:rPr>
          <w:w w:val="105"/>
        </w:rPr>
        <w:t>_______________________</w:t>
      </w:r>
      <w:r w:rsidRPr="007A41DB">
        <w:rPr>
          <w:w w:val="105"/>
        </w:rPr>
        <w:t>______________________ Date: _______________</w:t>
      </w:r>
    </w:p>
    <w:p w14:paraId="44C44F13" w14:textId="77777777" w:rsidR="002C77A7" w:rsidRPr="007A41DB" w:rsidRDefault="002C77A7" w:rsidP="00BB0E5C">
      <w:pPr>
        <w:tabs>
          <w:tab w:val="right" w:leader="underscore" w:pos="3144"/>
        </w:tabs>
      </w:pPr>
    </w:p>
    <w:sectPr w:rsidR="002C77A7" w:rsidRPr="007A41DB" w:rsidSect="00E75F54">
      <w:pgSz w:w="12240" w:h="15840"/>
      <w:pgMar w:top="63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C7C77F" w14:textId="77777777" w:rsidR="000F76DD" w:rsidRDefault="000F76DD" w:rsidP="007E0507">
      <w:r>
        <w:separator/>
      </w:r>
    </w:p>
  </w:endnote>
  <w:endnote w:type="continuationSeparator" w:id="0">
    <w:p w14:paraId="2A679B67" w14:textId="77777777" w:rsidR="000F76DD" w:rsidRDefault="000F76DD" w:rsidP="007E05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400352" w14:textId="77777777" w:rsidR="000F76DD" w:rsidRDefault="000F76DD" w:rsidP="007E0507">
      <w:r>
        <w:separator/>
      </w:r>
    </w:p>
  </w:footnote>
  <w:footnote w:type="continuationSeparator" w:id="0">
    <w:p w14:paraId="301A995F" w14:textId="77777777" w:rsidR="000F76DD" w:rsidRDefault="000F76DD" w:rsidP="007E05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Y0sDAxsTCwNDM1NDJQ0lEKTi0uzszPAykwqgUATwVUcywAAAA="/>
  </w:docVars>
  <w:rsids>
    <w:rsidRoot w:val="00BF365C"/>
    <w:rsid w:val="00041785"/>
    <w:rsid w:val="000C5D35"/>
    <w:rsid w:val="000D698D"/>
    <w:rsid w:val="000F76DD"/>
    <w:rsid w:val="00117D87"/>
    <w:rsid w:val="00130B98"/>
    <w:rsid w:val="00162FBC"/>
    <w:rsid w:val="0023265D"/>
    <w:rsid w:val="002C4DCC"/>
    <w:rsid w:val="002C77A7"/>
    <w:rsid w:val="00322453"/>
    <w:rsid w:val="00391389"/>
    <w:rsid w:val="003D3940"/>
    <w:rsid w:val="003E1CB5"/>
    <w:rsid w:val="004044AC"/>
    <w:rsid w:val="00416305"/>
    <w:rsid w:val="0045763A"/>
    <w:rsid w:val="004778A9"/>
    <w:rsid w:val="004B124D"/>
    <w:rsid w:val="005C382B"/>
    <w:rsid w:val="005D27BE"/>
    <w:rsid w:val="005F32AA"/>
    <w:rsid w:val="00601C77"/>
    <w:rsid w:val="006A5953"/>
    <w:rsid w:val="006A7010"/>
    <w:rsid w:val="007179BD"/>
    <w:rsid w:val="00741BF6"/>
    <w:rsid w:val="00771517"/>
    <w:rsid w:val="007A41DB"/>
    <w:rsid w:val="007E0507"/>
    <w:rsid w:val="008224BB"/>
    <w:rsid w:val="00881859"/>
    <w:rsid w:val="0088545E"/>
    <w:rsid w:val="00953949"/>
    <w:rsid w:val="00962FA5"/>
    <w:rsid w:val="00976FDF"/>
    <w:rsid w:val="009E013C"/>
    <w:rsid w:val="009F27A5"/>
    <w:rsid w:val="00A16E40"/>
    <w:rsid w:val="00A9531B"/>
    <w:rsid w:val="00B135FD"/>
    <w:rsid w:val="00B2380A"/>
    <w:rsid w:val="00BB0E5C"/>
    <w:rsid w:val="00BB4044"/>
    <w:rsid w:val="00BF365C"/>
    <w:rsid w:val="00C230AB"/>
    <w:rsid w:val="00CC119A"/>
    <w:rsid w:val="00CF6474"/>
    <w:rsid w:val="00D51FEA"/>
    <w:rsid w:val="00D63837"/>
    <w:rsid w:val="00D643AE"/>
    <w:rsid w:val="00DB6A48"/>
    <w:rsid w:val="00DB6C5B"/>
    <w:rsid w:val="00DC257C"/>
    <w:rsid w:val="00E37AF5"/>
    <w:rsid w:val="00E75F54"/>
    <w:rsid w:val="00F22923"/>
    <w:rsid w:val="00F27A72"/>
    <w:rsid w:val="00F57EC8"/>
    <w:rsid w:val="00F848B7"/>
    <w:rsid w:val="00FC6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2746E2"/>
  <w15:docId w15:val="{064590B0-807A-4269-B3A1-50E8304F8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365C"/>
    <w:pPr>
      <w:widowControl w:val="0"/>
      <w:kinsoku w:val="0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3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65C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0B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E05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0507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05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0507"/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7BF9EB-3E22-4643-9073-C5D64DC10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3</Words>
  <Characters>378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lgatti</dc:creator>
  <cp:lastModifiedBy>Ceara Nobles</cp:lastModifiedBy>
  <cp:revision>2</cp:revision>
  <cp:lastPrinted>2016-03-21T21:32:00Z</cp:lastPrinted>
  <dcterms:created xsi:type="dcterms:W3CDTF">2018-07-20T17:16:00Z</dcterms:created>
  <dcterms:modified xsi:type="dcterms:W3CDTF">2018-07-20T17:16:00Z</dcterms:modified>
</cp:coreProperties>
</file>